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C7C99" w14:textId="02C46B96" w:rsidR="00CF565E" w:rsidRPr="00780792" w:rsidRDefault="00CF565E" w:rsidP="00CF565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WEEK </w:t>
      </w:r>
      <w:r w:rsidR="00862EC1">
        <w:rPr>
          <w:rFonts w:ascii="Times New Roman" w:hAnsi="Times New Roman" w:cs="Times New Roman"/>
          <w:b/>
          <w:bCs/>
          <w:sz w:val="28"/>
          <w:szCs w:val="28"/>
          <w:lang w:val="en-US"/>
        </w:rPr>
        <w:t>4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  <w:r w:rsidRPr="00780792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Assignment</w:t>
      </w:r>
    </w:p>
    <w:p w14:paraId="049A27D9" w14:textId="77777777" w:rsidR="0017032B" w:rsidRPr="00730E8C" w:rsidRDefault="0017032B" w:rsidP="0017032B">
      <w:pPr>
        <w:pStyle w:val="ListParagraph"/>
        <w:jc w:val="both"/>
        <w:rPr>
          <w:rFonts w:ascii="Times New Roman" w:hAnsi="Times New Roman" w:cs="Times New Roman"/>
          <w:sz w:val="48"/>
          <w:szCs w:val="48"/>
          <w:lang w:val="en-US"/>
        </w:rPr>
      </w:pPr>
    </w:p>
    <w:p w14:paraId="22F78DAE" w14:textId="3E5D8464" w:rsidR="00862EC1" w:rsidRPr="00730E8C" w:rsidRDefault="00862EC1" w:rsidP="00862EC1">
      <w:pPr>
        <w:pStyle w:val="ListParagraph"/>
        <w:jc w:val="center"/>
        <w:rPr>
          <w:rFonts w:ascii="Times New Roman" w:hAnsi="Times New Roman" w:cs="Times New Roman"/>
          <w:sz w:val="48"/>
          <w:szCs w:val="48"/>
        </w:rPr>
      </w:pPr>
      <w:r w:rsidRPr="00730E8C">
        <w:rPr>
          <w:rFonts w:ascii="Times New Roman" w:hAnsi="Times New Roman" w:cs="Times New Roman"/>
          <w:sz w:val="48"/>
          <w:szCs w:val="48"/>
        </w:rPr>
        <w:object w:dxaOrig="4441" w:dyaOrig="2700" w14:anchorId="0E0307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2.95pt;height:160.9pt" o:ole="" o:bordertopcolor="this" o:borderleftcolor="this" o:borderbottomcolor="this" o:borderrightcolor="this">
            <v:imagedata r:id="rId7" o:title=""/>
            <w10:bordertop type="single" width="18"/>
            <w10:borderleft type="single" width="18"/>
            <w10:borderbottom type="single" width="18"/>
            <w10:borderright type="single" width="18"/>
          </v:shape>
          <o:OLEObject Type="Embed" ProgID="PBrush" ShapeID="_x0000_i1025" DrawAspect="Content" ObjectID="_1754553549" r:id="rId8"/>
        </w:object>
      </w:r>
    </w:p>
    <w:p w14:paraId="24ACD64F" w14:textId="77777777" w:rsidR="00862EC1" w:rsidRPr="00A91D4C" w:rsidRDefault="00862EC1" w:rsidP="00862EC1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A0CC481" w14:textId="0C4D3C8D" w:rsidR="00B04CDF" w:rsidRPr="00A91D4C" w:rsidRDefault="00862EC1" w:rsidP="00862EC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Does the above graph have </w:t>
      </w:r>
      <w:proofErr w:type="gramStart"/>
      <w:r w:rsidRPr="00A91D4C">
        <w:rPr>
          <w:rFonts w:ascii="Times New Roman" w:hAnsi="Times New Roman" w:cs="Times New Roman"/>
          <w:sz w:val="24"/>
          <w:szCs w:val="24"/>
          <w:lang w:val="en-US"/>
        </w:rPr>
        <w:t>an</w:t>
      </w:r>
      <w:proofErr w:type="gramEnd"/>
      <w:r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 Euler’s path or cycle? Justify your answer. </w:t>
      </w:r>
    </w:p>
    <w:p w14:paraId="0A18AD4A" w14:textId="77777777" w:rsidR="00847958" w:rsidRPr="00A91D4C" w:rsidRDefault="00847958" w:rsidP="0084795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6D88692" w14:textId="0DD0FE39" w:rsidR="007A0465" w:rsidRPr="00A91D4C" w:rsidRDefault="007A0465" w:rsidP="00847958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Answer: </w:t>
      </w:r>
      <w:r w:rsidR="00847958"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The above graph have </w:t>
      </w:r>
      <w:proofErr w:type="gramStart"/>
      <w:r w:rsidR="00847958" w:rsidRPr="00A91D4C">
        <w:rPr>
          <w:rFonts w:ascii="Times New Roman" w:hAnsi="Times New Roman" w:cs="Times New Roman"/>
          <w:sz w:val="24"/>
          <w:szCs w:val="24"/>
          <w:lang w:val="en-US"/>
        </w:rPr>
        <w:t>an</w:t>
      </w:r>
      <w:proofErr w:type="gramEnd"/>
      <w:r w:rsidR="00847958"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 Euler’s path or cycle as ABCDAFCEFG or ABCDAFCEFGA. </w:t>
      </w:r>
      <w:r w:rsidRPr="00A91D4C">
        <w:rPr>
          <w:rFonts w:ascii="Times New Roman" w:hAnsi="Times New Roman" w:cs="Times New Roman"/>
          <w:sz w:val="24"/>
          <w:szCs w:val="24"/>
          <w:lang w:val="en-US"/>
        </w:rPr>
        <w:t>A Eulerian path is a trail in a graph which visits every edge exactly once. It is also called as Unicursal Graph.</w:t>
      </w:r>
    </w:p>
    <w:p w14:paraId="60EB6C7F" w14:textId="61074064" w:rsidR="00847958" w:rsidRPr="00A91D4C" w:rsidRDefault="007A0465" w:rsidP="0084795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7A0465">
        <w:rPr>
          <w:rFonts w:ascii="Times New Roman" w:hAnsi="Times New Roman" w:cs="Times New Roman"/>
          <w:sz w:val="24"/>
          <w:szCs w:val="24"/>
          <w:lang w:val="en-US"/>
        </w:rPr>
        <w:t xml:space="preserve">Similarly, </w:t>
      </w:r>
      <w:proofErr w:type="gramStart"/>
      <w:r w:rsidRPr="007A0465">
        <w:rPr>
          <w:rFonts w:ascii="Times New Roman" w:hAnsi="Times New Roman" w:cs="Times New Roman"/>
          <w:sz w:val="24"/>
          <w:szCs w:val="24"/>
          <w:lang w:val="en-US"/>
        </w:rPr>
        <w:t>an</w:t>
      </w:r>
      <w:proofErr w:type="gramEnd"/>
      <w:r w:rsidRPr="007A0465">
        <w:rPr>
          <w:rFonts w:ascii="Times New Roman" w:hAnsi="Times New Roman" w:cs="Times New Roman"/>
          <w:sz w:val="24"/>
          <w:szCs w:val="24"/>
          <w:lang w:val="en-US"/>
        </w:rPr>
        <w:t xml:space="preserve"> Eulerian circuit or Eulerian cycle or Euler Tour is an Eulerian trail which starts and ends on the same vertex. </w:t>
      </w:r>
    </w:p>
    <w:p w14:paraId="6E3E218E" w14:textId="3CBFB97B" w:rsidR="00847958" w:rsidRPr="00A91D4C" w:rsidRDefault="00847958" w:rsidP="0084795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sz w:val="24"/>
          <w:szCs w:val="24"/>
          <w:lang w:val="en-US"/>
        </w:rPr>
        <w:t>Example:</w:t>
      </w:r>
    </w:p>
    <w:p w14:paraId="223B7C07" w14:textId="77777777" w:rsidR="00847958" w:rsidRPr="00A91D4C" w:rsidRDefault="00847958" w:rsidP="0084795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A39859C" w14:textId="5F11D1F0" w:rsidR="00847958" w:rsidRPr="00A91D4C" w:rsidRDefault="00847958" w:rsidP="007A0465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5DC7D5" wp14:editId="1FF95F0A">
            <wp:extent cx="4266565" cy="2742970"/>
            <wp:effectExtent l="76200" t="76200" r="133985" b="133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93" t="25999" r="72878" b="45165"/>
                    <a:stretch/>
                  </pic:blipFill>
                  <pic:spPr bwMode="auto">
                    <a:xfrm>
                      <a:off x="0" y="0"/>
                      <a:ext cx="4283306" cy="275373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AFC345" w14:textId="77777777" w:rsidR="00847958" w:rsidRPr="00A91D4C" w:rsidRDefault="00847958" w:rsidP="007A0465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2760C43" w14:textId="16AEB30C" w:rsidR="007A0465" w:rsidRPr="00A91D4C" w:rsidRDefault="00847958" w:rsidP="003014BE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sz w:val="24"/>
          <w:szCs w:val="24"/>
          <w:lang w:val="en-US"/>
        </w:rPr>
        <w:t>Euler’s path: c-b-a-d-c-e</w:t>
      </w:r>
    </w:p>
    <w:p w14:paraId="634638D6" w14:textId="066AFD2D" w:rsidR="00862EC1" w:rsidRPr="00A91D4C" w:rsidRDefault="00862EC1" w:rsidP="00862EC1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52B917C" w14:textId="337924F4" w:rsidR="00825E97" w:rsidRPr="00A91D4C" w:rsidRDefault="00825E97" w:rsidP="00A91D4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98B757D" w14:textId="77777777" w:rsidR="00825E97" w:rsidRPr="00A91D4C" w:rsidRDefault="00825E97" w:rsidP="00862EC1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C544105" w14:textId="72AD66A3" w:rsidR="00862EC1" w:rsidRPr="00A91D4C" w:rsidRDefault="003014BE" w:rsidP="003014BE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sz w:val="24"/>
          <w:szCs w:val="24"/>
          <w:lang w:val="en-US"/>
        </w:rPr>
        <w:lastRenderedPageBreak/>
        <w:t>2.</w:t>
      </w:r>
      <w:r w:rsidR="00862EC1" w:rsidRPr="00A91D4C">
        <w:rPr>
          <w:rFonts w:ascii="Times New Roman" w:hAnsi="Times New Roman" w:cs="Times New Roman"/>
          <w:sz w:val="24"/>
          <w:szCs w:val="24"/>
          <w:lang w:val="en-US"/>
        </w:rPr>
        <w:t>Does the above graph have a Hamiltonian Path and Cycle</w:t>
      </w:r>
      <w:r w:rsidR="00C75D84"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62EC1" w:rsidRPr="00A91D4C">
        <w:rPr>
          <w:rFonts w:ascii="Times New Roman" w:hAnsi="Times New Roman" w:cs="Times New Roman"/>
          <w:sz w:val="24"/>
          <w:szCs w:val="24"/>
          <w:lang w:val="en-US"/>
        </w:rPr>
        <w:t>? Justify your answer.</w:t>
      </w:r>
    </w:p>
    <w:p w14:paraId="094C9F5B" w14:textId="784D50B3" w:rsidR="003014BE" w:rsidRPr="00A91D4C" w:rsidRDefault="00FB687F" w:rsidP="00B271D3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Answer: </w:t>
      </w:r>
      <w:r w:rsidR="003014BE" w:rsidRPr="00A91D4C">
        <w:rPr>
          <w:rFonts w:ascii="Times New Roman" w:hAnsi="Times New Roman" w:cs="Times New Roman"/>
          <w:sz w:val="24"/>
          <w:szCs w:val="24"/>
          <w:lang w:val="en-US"/>
        </w:rPr>
        <w:t>The above graph have a Hamiltonian Path</w:t>
      </w:r>
      <w:r w:rsidR="000B1B28"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 G-F-E-C-B-A-D or G-F-E-C-D-A-B</w:t>
      </w:r>
      <w:r w:rsidR="003014BE"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FB687F">
        <w:rPr>
          <w:rFonts w:ascii="Times New Roman" w:hAnsi="Times New Roman" w:cs="Times New Roman"/>
          <w:sz w:val="24"/>
          <w:szCs w:val="24"/>
          <w:lang w:val="en-US"/>
        </w:rPr>
        <w:t>It is a path in an undirected or directed graph that visits each vertex exactly once.</w:t>
      </w:r>
      <w:r w:rsidRPr="00A91D4C">
        <w:rPr>
          <w:rFonts w:ascii="Times New Roman" w:hAnsi="Times New Roman" w:cs="Times New Roman"/>
          <w:sz w:val="24"/>
          <w:szCs w:val="24"/>
        </w:rPr>
        <w:t xml:space="preserve"> </w:t>
      </w:r>
      <w:r w:rsidRPr="00FB687F">
        <w:rPr>
          <w:rFonts w:ascii="Times New Roman" w:hAnsi="Times New Roman" w:cs="Times New Roman"/>
          <w:sz w:val="24"/>
          <w:szCs w:val="24"/>
          <w:lang w:val="en-US"/>
        </w:rPr>
        <w:t>Each vertex is crossed once just like a cycle.</w:t>
      </w:r>
      <w:r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014BE"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The above graph does not have a Hamiltonian Cycle. </w:t>
      </w:r>
      <w:r w:rsidRPr="00FB687F">
        <w:rPr>
          <w:rFonts w:ascii="Times New Roman" w:hAnsi="Times New Roman" w:cs="Times New Roman"/>
          <w:sz w:val="24"/>
          <w:szCs w:val="24"/>
          <w:lang w:val="en-US"/>
        </w:rPr>
        <w:t>A Hamiltonian cycle (or Hamiltonian circuit) is a Hamiltonian path that is a cycle.</w:t>
      </w:r>
      <w:r w:rsidR="003014BE"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 Example: </w:t>
      </w:r>
    </w:p>
    <w:p w14:paraId="5E0D96E7" w14:textId="77777777" w:rsidR="003014BE" w:rsidRPr="00A91D4C" w:rsidRDefault="003014BE" w:rsidP="00B271D3">
      <w:pPr>
        <w:ind w:left="720"/>
        <w:rPr>
          <w:rFonts w:ascii="Times New Roman" w:hAnsi="Times New Roman" w:cs="Times New Roman"/>
          <w:sz w:val="24"/>
          <w:szCs w:val="24"/>
          <w:lang w:val="en-US"/>
        </w:rPr>
      </w:pPr>
    </w:p>
    <w:p w14:paraId="44CD8A2F" w14:textId="5B8A272C" w:rsidR="00FB687F" w:rsidRPr="00FB687F" w:rsidRDefault="003014BE" w:rsidP="00B271D3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48842E" wp14:editId="22EF3914">
            <wp:extent cx="3413969" cy="3154680"/>
            <wp:effectExtent l="76200" t="76200" r="129540" b="1409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7226" t="23164" r="41769" b="42327"/>
                    <a:stretch/>
                  </pic:blipFill>
                  <pic:spPr bwMode="auto">
                    <a:xfrm>
                      <a:off x="0" y="0"/>
                      <a:ext cx="3439292" cy="317807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B32DC9" w14:textId="16E883D3" w:rsidR="00FB687F" w:rsidRPr="00A91D4C" w:rsidRDefault="00FB687F" w:rsidP="00FB687F">
      <w:pPr>
        <w:ind w:left="360"/>
        <w:rPr>
          <w:rFonts w:ascii="Times New Roman" w:hAnsi="Times New Roman" w:cs="Times New Roman"/>
          <w:sz w:val="24"/>
          <w:szCs w:val="24"/>
        </w:rPr>
      </w:pPr>
      <w:r w:rsidRPr="00FB687F">
        <w:rPr>
          <w:rFonts w:ascii="Times New Roman" w:hAnsi="Times New Roman" w:cs="Times New Roman"/>
          <w:sz w:val="24"/>
          <w:szCs w:val="24"/>
          <w:lang w:val="en-US"/>
        </w:rPr>
        <w:t xml:space="preserve">Hamiltonian cycle </w:t>
      </w:r>
      <w:r w:rsidR="003014BE"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3014BE" w:rsidRPr="00A91D4C">
        <w:rPr>
          <w:rFonts w:ascii="Times New Roman" w:hAnsi="Times New Roman" w:cs="Times New Roman"/>
          <w:sz w:val="24"/>
          <w:szCs w:val="24"/>
        </w:rPr>
        <w:t>a-b-c-d-a</w:t>
      </w:r>
    </w:p>
    <w:p w14:paraId="7115EBBF" w14:textId="7DF36029" w:rsidR="003014BE" w:rsidRPr="00A91D4C" w:rsidRDefault="003014BE" w:rsidP="00FB687F">
      <w:pPr>
        <w:ind w:left="36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Hamiltonian Path: </w:t>
      </w:r>
      <w:r w:rsidR="004E10FA"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91D4C">
        <w:rPr>
          <w:rFonts w:ascii="Times New Roman" w:hAnsi="Times New Roman" w:cs="Times New Roman"/>
          <w:sz w:val="24"/>
          <w:szCs w:val="24"/>
          <w:lang w:val="en-US"/>
        </w:rPr>
        <w:t>a-d-c-b</w:t>
      </w:r>
    </w:p>
    <w:p w14:paraId="0130181C" w14:textId="77777777" w:rsidR="00FB687F" w:rsidRPr="00FB687F" w:rsidRDefault="00FB687F" w:rsidP="00FB687F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123D209" w14:textId="062715E1" w:rsidR="00FB687F" w:rsidRPr="00A91D4C" w:rsidRDefault="00FB687F" w:rsidP="00FB687F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47F0792" w14:textId="355D0246" w:rsidR="00825E97" w:rsidRDefault="00825E97" w:rsidP="00FB687F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C2D0787" w14:textId="77777777" w:rsidR="00CE05BC" w:rsidRPr="00A91D4C" w:rsidRDefault="00CE05BC" w:rsidP="00FB687F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49519D6" w14:textId="270D041B" w:rsidR="00825E97" w:rsidRPr="00A91D4C" w:rsidRDefault="00825E97" w:rsidP="00FB687F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9633FB9" w14:textId="2F9073B9" w:rsidR="00825E97" w:rsidRPr="00A91D4C" w:rsidRDefault="00825E97" w:rsidP="00FB687F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46FF4F5" w14:textId="116A9EDF" w:rsidR="00825E97" w:rsidRDefault="00825E97" w:rsidP="00A91D4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25D9E30" w14:textId="77777777" w:rsidR="00A91D4C" w:rsidRPr="00A91D4C" w:rsidRDefault="00A91D4C" w:rsidP="00A91D4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35A5984" w14:textId="2C28F811" w:rsidR="00825E97" w:rsidRPr="00A91D4C" w:rsidRDefault="00825E97" w:rsidP="00FB687F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3AC17938" w14:textId="77777777" w:rsidR="00825E97" w:rsidRPr="00A91D4C" w:rsidRDefault="00825E97" w:rsidP="00FB687F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B1BAA94" w14:textId="77777777" w:rsidR="00862EC1" w:rsidRPr="00A91D4C" w:rsidRDefault="00862EC1" w:rsidP="00862EC1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12D19E9D" w14:textId="77777777" w:rsidR="00825E97" w:rsidRPr="00A91D4C" w:rsidRDefault="00862EC1" w:rsidP="00825E97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sz w:val="24"/>
          <w:szCs w:val="24"/>
        </w:rPr>
        <w:lastRenderedPageBreak/>
        <w:t xml:space="preserve">If m = 20 and n= 9 , then what is the circuit rank for this graph? </w:t>
      </w:r>
    </w:p>
    <w:p w14:paraId="71D5377E" w14:textId="4D24AB6F" w:rsidR="000D5571" w:rsidRPr="00A91D4C" w:rsidRDefault="000B1B28" w:rsidP="00825E97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Answer: </w:t>
      </w:r>
      <w:r w:rsidR="000D5571" w:rsidRPr="00A91D4C">
        <w:rPr>
          <w:rFonts w:ascii="Times New Roman" w:hAnsi="Times New Roman" w:cs="Times New Roman"/>
          <w:sz w:val="24"/>
          <w:szCs w:val="24"/>
        </w:rPr>
        <w:t xml:space="preserve">The circuit rank for this graph is: </w:t>
      </w:r>
    </w:p>
    <w:p w14:paraId="66A79681" w14:textId="7C8BC9B4" w:rsidR="000D5571" w:rsidRPr="00A91D4C" w:rsidRDefault="000D5571" w:rsidP="00471139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=</w:t>
      </w:r>
      <w:r w:rsidR="000B1B28" w:rsidRPr="000B1B28">
        <w:rPr>
          <w:rFonts w:ascii="Times New Roman" w:hAnsi="Times New Roman" w:cs="Times New Roman"/>
          <w:sz w:val="24"/>
          <w:szCs w:val="24"/>
        </w:rPr>
        <w:t>m-(n-1)</w:t>
      </w:r>
    </w:p>
    <w:p w14:paraId="19C5EF63" w14:textId="22AC424E" w:rsidR="000D5571" w:rsidRPr="00A91D4C" w:rsidRDefault="000D5571" w:rsidP="00471139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=20-(9-1)</w:t>
      </w:r>
    </w:p>
    <w:p w14:paraId="45786ED2" w14:textId="15950859" w:rsidR="000D5571" w:rsidRPr="00A91D4C" w:rsidRDefault="000D5571" w:rsidP="00471139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=20-(8)</w:t>
      </w:r>
    </w:p>
    <w:p w14:paraId="116DF34F" w14:textId="2551D513" w:rsidR="000D5571" w:rsidRPr="00A91D4C" w:rsidRDefault="000D5571" w:rsidP="00471139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=12.</w:t>
      </w:r>
    </w:p>
    <w:p w14:paraId="26045F57" w14:textId="4B85381E" w:rsidR="00471139" w:rsidRPr="00A91D4C" w:rsidRDefault="00471139" w:rsidP="00471139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T</w:t>
      </w:r>
      <w:r w:rsidR="000B1B28" w:rsidRPr="000B1B28">
        <w:rPr>
          <w:rFonts w:ascii="Times New Roman" w:hAnsi="Times New Roman" w:cs="Times New Roman"/>
          <w:sz w:val="24"/>
          <w:szCs w:val="24"/>
        </w:rPr>
        <w:t xml:space="preserve">he number of edges you need to delete from </w:t>
      </w:r>
      <w:r w:rsidRPr="00A91D4C">
        <w:rPr>
          <w:rFonts w:ascii="Times New Roman" w:hAnsi="Times New Roman" w:cs="Times New Roman"/>
          <w:sz w:val="24"/>
          <w:szCs w:val="24"/>
        </w:rPr>
        <w:t>the graph</w:t>
      </w:r>
      <w:r w:rsidR="000B1B28" w:rsidRPr="000B1B28">
        <w:rPr>
          <w:rFonts w:ascii="Times New Roman" w:hAnsi="Times New Roman" w:cs="Times New Roman"/>
          <w:sz w:val="24"/>
          <w:szCs w:val="24"/>
        </w:rPr>
        <w:t xml:space="preserve"> in order to get a spanning tree </w:t>
      </w:r>
      <w:r w:rsidR="000B1B28" w:rsidRPr="000B1B28">
        <w:rPr>
          <w:rFonts w:ascii="Times New Roman" w:hAnsi="Times New Roman" w:cs="Times New Roman"/>
          <w:b/>
          <w:bCs/>
          <w:sz w:val="24"/>
          <w:szCs w:val="24"/>
        </w:rPr>
        <w:t xml:space="preserve">= </w:t>
      </w:r>
      <w:r w:rsidR="000B1B28" w:rsidRPr="000B1B28">
        <w:rPr>
          <w:rFonts w:ascii="Times New Roman" w:hAnsi="Times New Roman" w:cs="Times New Roman"/>
          <w:sz w:val="24"/>
          <w:szCs w:val="24"/>
        </w:rPr>
        <w:t>m-(n-1),</w:t>
      </w:r>
      <w:r w:rsidR="000B1B28" w:rsidRPr="000B1B2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B1B28" w:rsidRPr="000B1B28">
        <w:rPr>
          <w:rFonts w:ascii="Times New Roman" w:hAnsi="Times New Roman" w:cs="Times New Roman"/>
          <w:sz w:val="24"/>
          <w:szCs w:val="24"/>
        </w:rPr>
        <w:t xml:space="preserve">which is called the circuit rank of </w:t>
      </w:r>
      <w:r w:rsidRPr="00A91D4C">
        <w:rPr>
          <w:rFonts w:ascii="Times New Roman" w:hAnsi="Times New Roman" w:cs="Times New Roman"/>
          <w:sz w:val="24"/>
          <w:szCs w:val="24"/>
        </w:rPr>
        <w:t>the graph.</w:t>
      </w:r>
      <w:r w:rsidRPr="00A91D4C">
        <w:rPr>
          <w:rFonts w:ascii="Times New Roman" w:eastAsia="Source Sans Pro" w:hAnsi="Times New Roman" w:cs="Times New Roman"/>
          <w:color w:val="000000" w:themeColor="text1"/>
          <w:kern w:val="24"/>
          <w:sz w:val="24"/>
          <w:szCs w:val="24"/>
          <w:lang w:eastAsia="en-IN"/>
        </w:rPr>
        <w:t xml:space="preserve"> </w:t>
      </w:r>
      <w:r w:rsidRPr="00471139">
        <w:rPr>
          <w:rFonts w:ascii="Times New Roman" w:hAnsi="Times New Roman" w:cs="Times New Roman"/>
          <w:sz w:val="24"/>
          <w:szCs w:val="24"/>
        </w:rPr>
        <w:t xml:space="preserve">This formula is true, because in a spanning tree you need to have ‘n-1’ edges. </w:t>
      </w:r>
    </w:p>
    <w:p w14:paraId="56BCB7AB" w14:textId="77777777" w:rsidR="00865186" w:rsidRPr="00A91D4C" w:rsidRDefault="00471139" w:rsidP="00471139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Example: The given graph has n=5 vertices an</w:t>
      </w:r>
      <w:r w:rsidR="00865186" w:rsidRPr="00A91D4C">
        <w:rPr>
          <w:rFonts w:ascii="Times New Roman" w:hAnsi="Times New Roman" w:cs="Times New Roman"/>
          <w:sz w:val="24"/>
          <w:szCs w:val="24"/>
        </w:rPr>
        <w:t>d</w:t>
      </w:r>
      <w:r w:rsidRPr="00A91D4C">
        <w:rPr>
          <w:rFonts w:ascii="Times New Roman" w:hAnsi="Times New Roman" w:cs="Times New Roman"/>
          <w:sz w:val="24"/>
          <w:szCs w:val="24"/>
        </w:rPr>
        <w:t xml:space="preserve"> m=</w:t>
      </w:r>
      <w:r w:rsidR="00865186" w:rsidRPr="00A91D4C">
        <w:rPr>
          <w:rFonts w:ascii="Times New Roman" w:hAnsi="Times New Roman" w:cs="Times New Roman"/>
          <w:sz w:val="24"/>
          <w:szCs w:val="24"/>
        </w:rPr>
        <w:t>7 edges. So;</w:t>
      </w:r>
    </w:p>
    <w:p w14:paraId="5D34CEBE" w14:textId="27B57B68" w:rsidR="00471139" w:rsidRPr="00A91D4C" w:rsidRDefault="00865186" w:rsidP="00471139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 xml:space="preserve">= </w:t>
      </w:r>
      <w:r w:rsidR="000B1B28" w:rsidRPr="000B1B28">
        <w:rPr>
          <w:rFonts w:ascii="Times New Roman" w:hAnsi="Times New Roman" w:cs="Times New Roman"/>
          <w:sz w:val="24"/>
          <w:szCs w:val="24"/>
        </w:rPr>
        <w:t>m-(n-1)</w:t>
      </w:r>
    </w:p>
    <w:p w14:paraId="784C030B" w14:textId="00C5E96C" w:rsidR="00865186" w:rsidRPr="00A91D4C" w:rsidRDefault="00865186" w:rsidP="00471139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=7-(5-1)</w:t>
      </w:r>
    </w:p>
    <w:p w14:paraId="5A715019" w14:textId="43987700" w:rsidR="00865186" w:rsidRPr="00A91D4C" w:rsidRDefault="00865186" w:rsidP="00471139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=7-(4)</w:t>
      </w:r>
    </w:p>
    <w:p w14:paraId="6DBE5580" w14:textId="6A9112B8" w:rsidR="00865186" w:rsidRPr="00A91D4C" w:rsidRDefault="00865186" w:rsidP="00471139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=3</w:t>
      </w:r>
    </w:p>
    <w:p w14:paraId="5A88170D" w14:textId="0EBEA5FC" w:rsidR="006460B1" w:rsidRPr="00A91D4C" w:rsidRDefault="006460B1" w:rsidP="00471139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18200B" wp14:editId="6A921C9C">
            <wp:extent cx="3017520" cy="4345229"/>
            <wp:effectExtent l="76200" t="76200" r="125730" b="132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57966" t="26945" r="22092" b="22001"/>
                    <a:stretch/>
                  </pic:blipFill>
                  <pic:spPr bwMode="auto">
                    <a:xfrm>
                      <a:off x="0" y="0"/>
                      <a:ext cx="3031730" cy="436569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9E1F99" w14:textId="2F28CE75" w:rsidR="00825E97" w:rsidRPr="00825E97" w:rsidRDefault="00825E97" w:rsidP="00825E97">
      <w:pPr>
        <w:ind w:left="720"/>
        <w:rPr>
          <w:rFonts w:ascii="Times New Roman" w:hAnsi="Times New Roman" w:cs="Times New Roman"/>
          <w:sz w:val="24"/>
          <w:szCs w:val="24"/>
        </w:rPr>
      </w:pPr>
      <w:r w:rsidRPr="00825E97">
        <w:rPr>
          <w:rFonts w:ascii="Times New Roman" w:hAnsi="Times New Roman" w:cs="Times New Roman"/>
          <w:sz w:val="24"/>
          <w:szCs w:val="24"/>
        </w:rPr>
        <w:lastRenderedPageBreak/>
        <w:t>Out of ‘m’ edges, you need to keep ‘n–1’ edges in the graph.</w:t>
      </w:r>
      <w:r w:rsidRPr="00A91D4C">
        <w:rPr>
          <w:rFonts w:ascii="Times New Roman" w:hAnsi="Times New Roman" w:cs="Times New Roman"/>
          <w:sz w:val="24"/>
          <w:szCs w:val="24"/>
        </w:rPr>
        <w:t xml:space="preserve"> </w:t>
      </w:r>
      <w:r w:rsidRPr="00825E97">
        <w:rPr>
          <w:rFonts w:ascii="Times New Roman" w:hAnsi="Times New Roman" w:cs="Times New Roman"/>
          <w:sz w:val="24"/>
          <w:szCs w:val="24"/>
        </w:rPr>
        <w:t>Hence, deleting ‘n–1’ edges from ‘m’ gives the edges to be removed from the graph in order to get a spanning tree, which should not form a cycle.</w:t>
      </w:r>
    </w:p>
    <w:p w14:paraId="42F269D2" w14:textId="77777777" w:rsidR="00825E97" w:rsidRPr="00A91D4C" w:rsidRDefault="00825E97" w:rsidP="0047113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4C4D2AFB" w14:textId="51DBBD2B" w:rsidR="00862EC1" w:rsidRPr="00A91D4C" w:rsidRDefault="00865186" w:rsidP="006460B1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1C4870" wp14:editId="062281DB">
            <wp:extent cx="2880360" cy="3559996"/>
            <wp:effectExtent l="76200" t="76200" r="129540" b="135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7966" t="23636" r="18369" b="24364"/>
                    <a:stretch/>
                  </pic:blipFill>
                  <pic:spPr bwMode="auto">
                    <a:xfrm>
                      <a:off x="0" y="0"/>
                      <a:ext cx="2895781" cy="357905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F509D0" w14:textId="54865FAE" w:rsidR="00825E97" w:rsidRPr="00A91D4C" w:rsidRDefault="00825E97" w:rsidP="006460B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42117E70" w14:textId="1C8A74BA" w:rsidR="00825E97" w:rsidRDefault="00825E97" w:rsidP="006460B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06ACBC85" w14:textId="2BC8EF98" w:rsidR="00A91D4C" w:rsidRDefault="00A91D4C" w:rsidP="006460B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69C5350" w14:textId="46350DA3" w:rsidR="00A91D4C" w:rsidRDefault="00A91D4C" w:rsidP="006460B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C58FD6E" w14:textId="7CFF4F48" w:rsidR="00A91D4C" w:rsidRDefault="00A91D4C" w:rsidP="006460B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99173C4" w14:textId="77777777" w:rsidR="00A91D4C" w:rsidRPr="00A91D4C" w:rsidRDefault="00A91D4C" w:rsidP="006460B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4C18B17" w14:textId="3001BAC9" w:rsidR="00825E97" w:rsidRPr="00A91D4C" w:rsidRDefault="00825E97" w:rsidP="006460B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4D678B28" w14:textId="18526B14" w:rsidR="00825E97" w:rsidRPr="00A91D4C" w:rsidRDefault="00825E97" w:rsidP="006460B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CE2A72C" w14:textId="0E3412B6" w:rsidR="00825E97" w:rsidRPr="00A91D4C" w:rsidRDefault="00825E97" w:rsidP="006460B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EBE8DC8" w14:textId="6F521E4D" w:rsidR="00825E97" w:rsidRPr="00A91D4C" w:rsidRDefault="00825E97" w:rsidP="006460B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C615880" w14:textId="7D8CE8F5" w:rsidR="00825E97" w:rsidRPr="00A91D4C" w:rsidRDefault="00825E97" w:rsidP="006460B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1D203A1" w14:textId="10E1FE73" w:rsidR="00825E97" w:rsidRPr="00A91D4C" w:rsidRDefault="00825E97" w:rsidP="006460B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78D7491B" w14:textId="77777777" w:rsidR="00825E97" w:rsidRPr="00A91D4C" w:rsidRDefault="00825E97" w:rsidP="006460B1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1A44C14" w14:textId="241E9E51" w:rsidR="00862EC1" w:rsidRPr="00A91D4C" w:rsidRDefault="00862EC1" w:rsidP="00D83ACA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sz w:val="24"/>
          <w:szCs w:val="24"/>
        </w:rPr>
        <w:lastRenderedPageBreak/>
        <w:t>For the following graph build a spanning tree and also calculates its circuit rank. Use both the methods to build a spanning tree.</w:t>
      </w:r>
    </w:p>
    <w:p w14:paraId="7FB9CCC5" w14:textId="77777777" w:rsidR="00862EC1" w:rsidRPr="00A91D4C" w:rsidRDefault="00862EC1" w:rsidP="00862EC1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6BD74984" w14:textId="758EA430" w:rsidR="00CF2B6F" w:rsidRPr="00A91D4C" w:rsidRDefault="00862EC1" w:rsidP="00CF2B6F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500534" wp14:editId="08E46314">
            <wp:extent cx="4371975" cy="2571750"/>
            <wp:effectExtent l="38100" t="38100" r="47625" b="38100"/>
            <wp:docPr id="45" name="Picture 44">
              <a:extLst xmlns:a="http://schemas.openxmlformats.org/drawingml/2006/main">
                <a:ext uri="{FF2B5EF4-FFF2-40B4-BE49-F238E27FC236}">
                  <a16:creationId xmlns:a16="http://schemas.microsoft.com/office/drawing/2014/main" id="{F6267BFF-6411-49ED-A91A-EB626ECAC29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4">
                      <a:extLst>
                        <a:ext uri="{FF2B5EF4-FFF2-40B4-BE49-F238E27FC236}">
                          <a16:creationId xmlns:a16="http://schemas.microsoft.com/office/drawing/2014/main" id="{F6267BFF-6411-49ED-A91A-EB626ECAC29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2571750"/>
                    </a:xfrm>
                    <a:prstGeom prst="rect">
                      <a:avLst/>
                    </a:prstGeom>
                    <a:ln w="285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3DABA3" w14:textId="18BF4AB6" w:rsidR="006D3238" w:rsidRPr="00A91D4C" w:rsidRDefault="006D3238" w:rsidP="00CF2B6F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sz w:val="24"/>
          <w:szCs w:val="24"/>
          <w:lang w:val="en-US"/>
        </w:rPr>
        <w:t>‘A’</w:t>
      </w:r>
    </w:p>
    <w:p w14:paraId="10E2A029" w14:textId="2F805510" w:rsidR="005D1003" w:rsidRPr="00A91D4C" w:rsidRDefault="00CF2B6F" w:rsidP="007F09F9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  <w:lang w:val="en-US"/>
        </w:rPr>
        <w:t>Answer: Let the name of above graph be ‘</w:t>
      </w:r>
      <w:r w:rsidR="005D1003" w:rsidRPr="00A91D4C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A91D4C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5D1003"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D1003" w:rsidRPr="00A91D4C">
        <w:rPr>
          <w:rFonts w:ascii="Times New Roman" w:hAnsi="Times New Roman" w:cs="Times New Roman"/>
          <w:sz w:val="24"/>
          <w:szCs w:val="24"/>
        </w:rPr>
        <w:t>Let A be a connected graph, then the sub-graph B of A is called a spanning tree of A if −1)B is a tree 2) B contains all vertices of A .A spanning tree T of an undirected graph A is a subgraph that includes all of the vertices of A. So in the above  graph, A is a connected graph and B is a sub-graph of A.</w:t>
      </w:r>
    </w:p>
    <w:p w14:paraId="6126FBBE" w14:textId="210119BE" w:rsidR="005D1003" w:rsidRPr="005D1003" w:rsidRDefault="005D1003" w:rsidP="005D1003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5D1003">
        <w:rPr>
          <w:rFonts w:ascii="Times New Roman" w:hAnsi="Times New Roman" w:cs="Times New Roman"/>
          <w:sz w:val="24"/>
          <w:szCs w:val="24"/>
        </w:rPr>
        <w:t xml:space="preserve">Clearly, the graph </w:t>
      </w:r>
      <w:r w:rsidRPr="00A91D4C">
        <w:rPr>
          <w:rFonts w:ascii="Times New Roman" w:hAnsi="Times New Roman" w:cs="Times New Roman"/>
          <w:sz w:val="24"/>
          <w:szCs w:val="24"/>
        </w:rPr>
        <w:t xml:space="preserve">B </w:t>
      </w:r>
      <w:r w:rsidRPr="005D1003">
        <w:rPr>
          <w:rFonts w:ascii="Times New Roman" w:hAnsi="Times New Roman" w:cs="Times New Roman"/>
          <w:sz w:val="24"/>
          <w:szCs w:val="24"/>
        </w:rPr>
        <w:t xml:space="preserve">has no cycles, it is a tree with edges which is one less than the total number of vertices. </w:t>
      </w:r>
    </w:p>
    <w:p w14:paraId="2F94805D" w14:textId="0F38A0AC" w:rsidR="005D1003" w:rsidRPr="00A91D4C" w:rsidRDefault="005D1003" w:rsidP="006D323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5D1003">
        <w:rPr>
          <w:rFonts w:ascii="Times New Roman" w:hAnsi="Times New Roman" w:cs="Times New Roman"/>
          <w:sz w:val="24"/>
          <w:szCs w:val="24"/>
        </w:rPr>
        <w:t xml:space="preserve">Hence </w:t>
      </w:r>
      <w:r w:rsidRPr="00A91D4C">
        <w:rPr>
          <w:rFonts w:ascii="Times New Roman" w:hAnsi="Times New Roman" w:cs="Times New Roman"/>
          <w:sz w:val="24"/>
          <w:szCs w:val="24"/>
        </w:rPr>
        <w:t>B</w:t>
      </w:r>
      <w:r w:rsidRPr="005D1003">
        <w:rPr>
          <w:rFonts w:ascii="Times New Roman" w:hAnsi="Times New Roman" w:cs="Times New Roman"/>
          <w:sz w:val="24"/>
          <w:szCs w:val="24"/>
        </w:rPr>
        <w:t xml:space="preserve"> is the Spanning tree of </w:t>
      </w:r>
      <w:r w:rsidR="00CD1B71" w:rsidRPr="00A91D4C">
        <w:rPr>
          <w:rFonts w:ascii="Times New Roman" w:hAnsi="Times New Roman" w:cs="Times New Roman"/>
          <w:sz w:val="24"/>
          <w:szCs w:val="24"/>
        </w:rPr>
        <w:t>A</w:t>
      </w:r>
      <w:r w:rsidRPr="005D1003">
        <w:rPr>
          <w:rFonts w:ascii="Times New Roman" w:hAnsi="Times New Roman" w:cs="Times New Roman"/>
          <w:sz w:val="24"/>
          <w:szCs w:val="24"/>
        </w:rPr>
        <w:t>.</w:t>
      </w:r>
    </w:p>
    <w:p w14:paraId="0A78ABCC" w14:textId="77777777" w:rsidR="006D3238" w:rsidRPr="00A91D4C" w:rsidRDefault="006D3238" w:rsidP="006D323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A876275" w14:textId="2F3FEE9A" w:rsidR="005D1003" w:rsidRPr="00A91D4C" w:rsidRDefault="006D3238" w:rsidP="006D323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8B5B3C" wp14:editId="00025BF6">
            <wp:extent cx="5428876" cy="3276600"/>
            <wp:effectExtent l="76200" t="76200" r="133985" b="133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253" t="22246" r="56400" b="32315"/>
                    <a:stretch/>
                  </pic:blipFill>
                  <pic:spPr bwMode="auto">
                    <a:xfrm>
                      <a:off x="0" y="0"/>
                      <a:ext cx="5445471" cy="328661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150FA" w14:textId="57D2B81E" w:rsidR="005D1003" w:rsidRPr="00A91D4C" w:rsidRDefault="006D3238" w:rsidP="006D3238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‘B’</w:t>
      </w:r>
    </w:p>
    <w:p w14:paraId="7AB82BBC" w14:textId="49E68612" w:rsidR="0084656A" w:rsidRPr="00A91D4C" w:rsidRDefault="0084656A" w:rsidP="0084656A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84656A">
        <w:rPr>
          <w:rFonts w:ascii="Times New Roman" w:hAnsi="Times New Roman" w:cs="Times New Roman"/>
          <w:sz w:val="24"/>
          <w:szCs w:val="24"/>
          <w:lang w:val="en-US"/>
        </w:rPr>
        <w:lastRenderedPageBreak/>
        <w:t>There are two methods</w:t>
      </w:r>
      <w:r w:rsidR="00675E86" w:rsidRPr="00A91D4C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2BB23762" w14:textId="77777777" w:rsidR="00675E86" w:rsidRPr="0084656A" w:rsidRDefault="00675E86" w:rsidP="0084656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72D70B" w14:textId="77777777" w:rsidR="0084656A" w:rsidRPr="00A91D4C" w:rsidRDefault="0084656A" w:rsidP="0084656A">
      <w:pPr>
        <w:pStyle w:val="ListParagraph"/>
        <w:numPr>
          <w:ilvl w:val="1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  <w:lang w:val="en-US"/>
        </w:rPr>
        <w:t xml:space="preserve">CUTTING DOWN </w:t>
      </w:r>
    </w:p>
    <w:p w14:paraId="3BFBE80A" w14:textId="67521216" w:rsidR="0084656A" w:rsidRPr="00A91D4C" w:rsidRDefault="0084656A" w:rsidP="001B3FB4">
      <w:pPr>
        <w:ind w:left="108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Start choosing any cycle in A.</w:t>
      </w:r>
      <w:r w:rsidR="001B3FB4" w:rsidRPr="00A91D4C">
        <w:rPr>
          <w:rFonts w:ascii="Times New Roman" w:hAnsi="Times New Roman" w:cs="Times New Roman"/>
          <w:sz w:val="24"/>
          <w:szCs w:val="24"/>
        </w:rPr>
        <w:t xml:space="preserve"> </w:t>
      </w:r>
      <w:r w:rsidRPr="00A91D4C">
        <w:rPr>
          <w:rFonts w:ascii="Times New Roman" w:hAnsi="Times New Roman" w:cs="Times New Roman"/>
          <w:sz w:val="24"/>
          <w:szCs w:val="24"/>
        </w:rPr>
        <w:t>Remove one of cycle's edges.</w:t>
      </w:r>
      <w:r w:rsidR="001B3FB4" w:rsidRPr="00A91D4C">
        <w:rPr>
          <w:rFonts w:ascii="Times New Roman" w:hAnsi="Times New Roman" w:cs="Times New Roman"/>
          <w:sz w:val="24"/>
          <w:szCs w:val="24"/>
        </w:rPr>
        <w:t xml:space="preserve"> </w:t>
      </w:r>
      <w:r w:rsidRPr="00A91D4C">
        <w:rPr>
          <w:rFonts w:ascii="Times New Roman" w:hAnsi="Times New Roman" w:cs="Times New Roman"/>
          <w:sz w:val="24"/>
          <w:szCs w:val="24"/>
        </w:rPr>
        <w:t>Repeat this procedure until there are no cycle left.</w:t>
      </w:r>
      <w:r w:rsidR="001B3FB4" w:rsidRPr="00A91D4C">
        <w:rPr>
          <w:rFonts w:ascii="Times New Roman" w:hAnsi="Times New Roman" w:cs="Times New Roman"/>
          <w:sz w:val="24"/>
          <w:szCs w:val="24"/>
        </w:rPr>
        <w:t xml:space="preserve"> </w:t>
      </w:r>
      <w:r w:rsidRPr="00A91D4C">
        <w:rPr>
          <w:rFonts w:ascii="Times New Roman" w:hAnsi="Times New Roman" w:cs="Times New Roman"/>
          <w:sz w:val="24"/>
          <w:szCs w:val="24"/>
        </w:rPr>
        <w:t>So; suppose we remove the edge </w:t>
      </w:r>
      <w:proofErr w:type="spellStart"/>
      <w:r w:rsidRPr="00A91D4C">
        <w:rPr>
          <w:rFonts w:ascii="Times New Roman" w:hAnsi="Times New Roman" w:cs="Times New Roman"/>
          <w:sz w:val="24"/>
          <w:szCs w:val="24"/>
        </w:rPr>
        <w:t>ae,fe,ge,he,ie,cb,ce</w:t>
      </w:r>
      <w:proofErr w:type="spellEnd"/>
      <w:r w:rsidRPr="00A91D4C">
        <w:rPr>
          <w:rFonts w:ascii="Times New Roman" w:hAnsi="Times New Roman" w:cs="Times New Roman"/>
          <w:sz w:val="24"/>
          <w:szCs w:val="24"/>
        </w:rPr>
        <w:t xml:space="preserve"> which destroy the cycle </w:t>
      </w:r>
      <w:proofErr w:type="spellStart"/>
      <w:r w:rsidRPr="00A91D4C">
        <w:rPr>
          <w:rFonts w:ascii="Times New Roman" w:hAnsi="Times New Roman" w:cs="Times New Roman"/>
          <w:sz w:val="24"/>
          <w:szCs w:val="24"/>
        </w:rPr>
        <w:t>abcdihgfae</w:t>
      </w:r>
      <w:proofErr w:type="spellEnd"/>
      <w:r w:rsidRPr="00A91D4C">
        <w:rPr>
          <w:rFonts w:ascii="Times New Roman" w:hAnsi="Times New Roman" w:cs="Times New Roman"/>
          <w:sz w:val="24"/>
          <w:szCs w:val="24"/>
        </w:rPr>
        <w:t xml:space="preserve"> and many more such cycles in the above graph and thus obtained the following spanning tree.</w:t>
      </w:r>
    </w:p>
    <w:p w14:paraId="534FEE3F" w14:textId="7E043DBE" w:rsidR="0093181D" w:rsidRPr="00A91D4C" w:rsidRDefault="002C6D19" w:rsidP="0093181D">
      <w:pPr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 xml:space="preserve">    </w:t>
      </w:r>
      <w:r w:rsidR="0084656A" w:rsidRPr="00A91D4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CB70DF" wp14:editId="22E98107">
            <wp:extent cx="5143033" cy="3169920"/>
            <wp:effectExtent l="76200" t="76200" r="133985" b="1257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127" t="20800" r="55595" b="32873"/>
                    <a:stretch/>
                  </pic:blipFill>
                  <pic:spPr bwMode="auto">
                    <a:xfrm>
                      <a:off x="0" y="0"/>
                      <a:ext cx="5160358" cy="318059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91D4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C19B90" w14:textId="716476BA" w:rsidR="0093181D" w:rsidRPr="00A91D4C" w:rsidRDefault="0093181D" w:rsidP="0093181D">
      <w:pPr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b.</w:t>
      </w:r>
      <w:r w:rsidRPr="00A91D4C">
        <w:rPr>
          <w:rFonts w:ascii="Times New Roman" w:eastAsiaTheme="minorEastAsia" w:hAnsi="Times New Roman" w:cs="Times New Roman"/>
          <w:b/>
          <w:bCs/>
          <w:color w:val="9F1C33"/>
          <w:kern w:val="24"/>
          <w:sz w:val="24"/>
          <w:szCs w:val="24"/>
          <w:lang w:eastAsia="en-IN"/>
        </w:rPr>
        <w:t xml:space="preserve"> </w:t>
      </w:r>
      <w:r w:rsidRPr="00A91D4C">
        <w:rPr>
          <w:rFonts w:ascii="Times New Roman" w:hAnsi="Times New Roman" w:cs="Times New Roman"/>
          <w:sz w:val="24"/>
          <w:szCs w:val="24"/>
        </w:rPr>
        <w:t>BUILDING UP:</w:t>
      </w:r>
    </w:p>
    <w:p w14:paraId="41B29E75" w14:textId="0E30B7B4" w:rsidR="0093181D" w:rsidRPr="00A91D4C" w:rsidRDefault="002C6D19" w:rsidP="0093181D">
      <w:pPr>
        <w:rPr>
          <w:rFonts w:ascii="Times New Roman" w:hAnsi="Times New Roman" w:cs="Times New Roman"/>
          <w:sz w:val="24"/>
          <w:szCs w:val="24"/>
        </w:rPr>
      </w:pPr>
      <w:r w:rsidRPr="002C6D19">
        <w:rPr>
          <w:rFonts w:ascii="Times New Roman" w:hAnsi="Times New Roman" w:cs="Times New Roman"/>
          <w:sz w:val="24"/>
          <w:szCs w:val="24"/>
        </w:rPr>
        <w:t xml:space="preserve">Select edges of </w:t>
      </w:r>
      <w:r w:rsidR="0093181D" w:rsidRPr="00A91D4C">
        <w:rPr>
          <w:rFonts w:ascii="Times New Roman" w:hAnsi="Times New Roman" w:cs="Times New Roman"/>
          <w:sz w:val="24"/>
          <w:szCs w:val="24"/>
        </w:rPr>
        <w:t>A</w:t>
      </w:r>
      <w:r w:rsidRPr="002C6D19">
        <w:rPr>
          <w:rFonts w:ascii="Times New Roman" w:hAnsi="Times New Roman" w:cs="Times New Roman"/>
          <w:sz w:val="24"/>
          <w:szCs w:val="24"/>
        </w:rPr>
        <w:t xml:space="preserve"> one at a time. in such a way that no cycles are created</w:t>
      </w:r>
      <w:r w:rsidR="0093181D" w:rsidRPr="00A91D4C">
        <w:rPr>
          <w:rFonts w:ascii="Times New Roman" w:hAnsi="Times New Roman" w:cs="Times New Roman"/>
          <w:sz w:val="24"/>
          <w:szCs w:val="24"/>
        </w:rPr>
        <w:t xml:space="preserve">. Repeat this procedure until all vertices are included. So; choose edge </w:t>
      </w:r>
      <w:proofErr w:type="spellStart"/>
      <w:r w:rsidR="0093181D" w:rsidRPr="00A91D4C">
        <w:rPr>
          <w:rFonts w:ascii="Times New Roman" w:hAnsi="Times New Roman" w:cs="Times New Roman"/>
          <w:sz w:val="24"/>
          <w:szCs w:val="24"/>
        </w:rPr>
        <w:t>ae,be,ce,de,ie,he,ge,fe,af</w:t>
      </w:r>
      <w:proofErr w:type="spellEnd"/>
      <w:r w:rsidR="0093181D" w:rsidRPr="00A91D4C">
        <w:rPr>
          <w:rFonts w:ascii="Times New Roman" w:hAnsi="Times New Roman" w:cs="Times New Roman"/>
          <w:sz w:val="24"/>
          <w:szCs w:val="24"/>
        </w:rPr>
        <w:t>.</w:t>
      </w:r>
    </w:p>
    <w:p w14:paraId="349949C0" w14:textId="5EF57DE7" w:rsidR="0093181D" w:rsidRPr="00A91D4C" w:rsidRDefault="0093181D" w:rsidP="0093181D">
      <w:pPr>
        <w:rPr>
          <w:rFonts w:ascii="Times New Roman" w:hAnsi="Times New Roman" w:cs="Times New Roman"/>
          <w:sz w:val="24"/>
          <w:szCs w:val="24"/>
        </w:rPr>
      </w:pPr>
    </w:p>
    <w:p w14:paraId="0AEBED80" w14:textId="249BE070" w:rsidR="0093181D" w:rsidRPr="00A91D4C" w:rsidRDefault="0093181D" w:rsidP="0093181D">
      <w:pPr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AFDE888" wp14:editId="7CCD694A">
            <wp:extent cx="5432980" cy="3246120"/>
            <wp:effectExtent l="76200" t="76200" r="130175" b="1257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127" t="21745" r="55595" b="33347"/>
                    <a:stretch/>
                  </pic:blipFill>
                  <pic:spPr bwMode="auto">
                    <a:xfrm>
                      <a:off x="0" y="0"/>
                      <a:ext cx="5443181" cy="32522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237755" w14:textId="694C1D94" w:rsidR="001B3FB4" w:rsidRPr="00A91D4C" w:rsidRDefault="001B3FB4" w:rsidP="001B3FB4">
      <w:pPr>
        <w:rPr>
          <w:rFonts w:ascii="Times New Roman" w:hAnsi="Times New Roman" w:cs="Times New Roman"/>
          <w:sz w:val="24"/>
          <w:szCs w:val="24"/>
        </w:rPr>
      </w:pPr>
      <w:r w:rsidRPr="001B3FB4">
        <w:rPr>
          <w:rFonts w:ascii="Times New Roman" w:hAnsi="Times New Roman" w:cs="Times New Roman"/>
          <w:sz w:val="24"/>
          <w:szCs w:val="24"/>
        </w:rPr>
        <w:t xml:space="preserve">Finally, we obtain the </w:t>
      </w:r>
      <w:r w:rsidRPr="00A91D4C">
        <w:rPr>
          <w:rFonts w:ascii="Times New Roman" w:hAnsi="Times New Roman" w:cs="Times New Roman"/>
          <w:sz w:val="24"/>
          <w:szCs w:val="24"/>
        </w:rPr>
        <w:t>above</w:t>
      </w:r>
      <w:r w:rsidRPr="001B3FB4">
        <w:rPr>
          <w:rFonts w:ascii="Times New Roman" w:hAnsi="Times New Roman" w:cs="Times New Roman"/>
          <w:sz w:val="24"/>
          <w:szCs w:val="24"/>
        </w:rPr>
        <w:t xml:space="preserve"> spanning tree.</w:t>
      </w:r>
    </w:p>
    <w:p w14:paraId="2D07857B" w14:textId="7A4F4ABC" w:rsidR="007F09F9" w:rsidRPr="00A91D4C" w:rsidRDefault="007F09F9" w:rsidP="007F09F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sz w:val="24"/>
          <w:szCs w:val="24"/>
        </w:rPr>
        <w:t>The given graph has n=9 vertices and m=8 edges.</w:t>
      </w:r>
    </w:p>
    <w:p w14:paraId="14987E8D" w14:textId="77777777" w:rsidR="007F09F9" w:rsidRPr="00A91D4C" w:rsidRDefault="007F09F9" w:rsidP="007F09F9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sz w:val="24"/>
          <w:szCs w:val="24"/>
        </w:rPr>
        <w:t xml:space="preserve">The circuit rank for this graph is: </w:t>
      </w:r>
    </w:p>
    <w:p w14:paraId="393BA9E9" w14:textId="77777777" w:rsidR="007F09F9" w:rsidRPr="00A91D4C" w:rsidRDefault="007F09F9" w:rsidP="007F09F9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=</w:t>
      </w:r>
      <w:r w:rsidR="000B1B28" w:rsidRPr="000B1B28">
        <w:rPr>
          <w:rFonts w:ascii="Times New Roman" w:hAnsi="Times New Roman" w:cs="Times New Roman"/>
          <w:sz w:val="24"/>
          <w:szCs w:val="24"/>
        </w:rPr>
        <w:t>m-(n-1)</w:t>
      </w:r>
    </w:p>
    <w:p w14:paraId="40F21C72" w14:textId="77777777" w:rsidR="007F09F9" w:rsidRPr="00A91D4C" w:rsidRDefault="007F09F9" w:rsidP="007F09F9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=8-(9-1)</w:t>
      </w:r>
    </w:p>
    <w:p w14:paraId="233A2239" w14:textId="77777777" w:rsidR="007F09F9" w:rsidRPr="00A91D4C" w:rsidRDefault="007F09F9" w:rsidP="007F09F9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=8-(8)</w:t>
      </w:r>
    </w:p>
    <w:p w14:paraId="083FB243" w14:textId="77777777" w:rsidR="007F09F9" w:rsidRPr="00A91D4C" w:rsidRDefault="007F09F9" w:rsidP="007F09F9">
      <w:pPr>
        <w:ind w:left="720"/>
        <w:rPr>
          <w:rFonts w:ascii="Times New Roman" w:hAnsi="Times New Roman" w:cs="Times New Roman"/>
          <w:sz w:val="24"/>
          <w:szCs w:val="24"/>
        </w:rPr>
      </w:pPr>
      <w:r w:rsidRPr="00A91D4C">
        <w:rPr>
          <w:rFonts w:ascii="Times New Roman" w:hAnsi="Times New Roman" w:cs="Times New Roman"/>
          <w:sz w:val="24"/>
          <w:szCs w:val="24"/>
        </w:rPr>
        <w:t>=0.</w:t>
      </w:r>
    </w:p>
    <w:p w14:paraId="28179DA5" w14:textId="0C1314BA" w:rsidR="001B3FB4" w:rsidRDefault="001B3FB4" w:rsidP="001B3FB4">
      <w:pPr>
        <w:rPr>
          <w:rFonts w:ascii="Times New Roman" w:hAnsi="Times New Roman" w:cs="Times New Roman"/>
          <w:sz w:val="24"/>
          <w:szCs w:val="24"/>
        </w:rPr>
      </w:pPr>
    </w:p>
    <w:p w14:paraId="530ED3F9" w14:textId="7AE6DE55" w:rsidR="001B3FB4" w:rsidRDefault="001B3FB4" w:rsidP="001B3FB4">
      <w:pPr>
        <w:rPr>
          <w:rFonts w:ascii="Times New Roman" w:hAnsi="Times New Roman" w:cs="Times New Roman"/>
          <w:sz w:val="24"/>
          <w:szCs w:val="24"/>
        </w:rPr>
      </w:pPr>
    </w:p>
    <w:p w14:paraId="05EC4BC8" w14:textId="5523F685" w:rsidR="001B3FB4" w:rsidRDefault="001B3FB4" w:rsidP="001B3FB4">
      <w:pPr>
        <w:rPr>
          <w:rFonts w:ascii="Times New Roman" w:hAnsi="Times New Roman" w:cs="Times New Roman"/>
          <w:sz w:val="24"/>
          <w:szCs w:val="24"/>
        </w:rPr>
      </w:pPr>
    </w:p>
    <w:p w14:paraId="5FB5355D" w14:textId="45CD23F3" w:rsidR="001B3FB4" w:rsidRDefault="001B3FB4" w:rsidP="001B3FB4">
      <w:pPr>
        <w:rPr>
          <w:rFonts w:ascii="Times New Roman" w:hAnsi="Times New Roman" w:cs="Times New Roman"/>
          <w:sz w:val="24"/>
          <w:szCs w:val="24"/>
        </w:rPr>
      </w:pPr>
    </w:p>
    <w:p w14:paraId="69E90215" w14:textId="2B01D38B" w:rsidR="001B3FB4" w:rsidRDefault="001B3FB4" w:rsidP="001B3FB4">
      <w:pPr>
        <w:rPr>
          <w:rFonts w:ascii="Times New Roman" w:hAnsi="Times New Roman" w:cs="Times New Roman"/>
          <w:sz w:val="24"/>
          <w:szCs w:val="24"/>
        </w:rPr>
      </w:pPr>
    </w:p>
    <w:p w14:paraId="001D5544" w14:textId="005CB60C" w:rsidR="001B3FB4" w:rsidRDefault="001B3FB4" w:rsidP="001B3FB4">
      <w:pPr>
        <w:rPr>
          <w:rFonts w:ascii="Times New Roman" w:hAnsi="Times New Roman" w:cs="Times New Roman"/>
          <w:sz w:val="24"/>
          <w:szCs w:val="24"/>
        </w:rPr>
      </w:pPr>
    </w:p>
    <w:p w14:paraId="7FC0A181" w14:textId="1C00D474" w:rsidR="001B3FB4" w:rsidRDefault="001B3FB4" w:rsidP="001B3FB4">
      <w:pPr>
        <w:rPr>
          <w:rFonts w:ascii="Times New Roman" w:hAnsi="Times New Roman" w:cs="Times New Roman"/>
          <w:sz w:val="24"/>
          <w:szCs w:val="24"/>
        </w:rPr>
      </w:pPr>
    </w:p>
    <w:p w14:paraId="66E32AFF" w14:textId="33F57611" w:rsidR="001B3FB4" w:rsidRDefault="001B3FB4" w:rsidP="001B3FB4">
      <w:pPr>
        <w:rPr>
          <w:rFonts w:ascii="Times New Roman" w:hAnsi="Times New Roman" w:cs="Times New Roman"/>
          <w:sz w:val="24"/>
          <w:szCs w:val="24"/>
        </w:rPr>
      </w:pPr>
    </w:p>
    <w:p w14:paraId="6ABF468F" w14:textId="77777777" w:rsidR="001B3FB4" w:rsidRPr="001B3FB4" w:rsidRDefault="001B3FB4" w:rsidP="001B3FB4">
      <w:pPr>
        <w:rPr>
          <w:rFonts w:ascii="Times New Roman" w:hAnsi="Times New Roman" w:cs="Times New Roman"/>
          <w:sz w:val="24"/>
          <w:szCs w:val="24"/>
        </w:rPr>
      </w:pPr>
    </w:p>
    <w:p w14:paraId="5F54BDB7" w14:textId="5302EF60" w:rsidR="0093181D" w:rsidRPr="00A91D4C" w:rsidRDefault="0093181D" w:rsidP="00F32B0C">
      <w:pPr>
        <w:rPr>
          <w:rFonts w:ascii="Times New Roman" w:hAnsi="Times New Roman" w:cs="Times New Roman"/>
          <w:sz w:val="24"/>
          <w:szCs w:val="24"/>
        </w:rPr>
      </w:pPr>
    </w:p>
    <w:p w14:paraId="7A6ACFD3" w14:textId="14BF809E" w:rsidR="00862EC1" w:rsidRPr="00A91D4C" w:rsidRDefault="005E54FF" w:rsidP="00D83ACA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sz w:val="24"/>
          <w:szCs w:val="24"/>
        </w:rPr>
        <w:lastRenderedPageBreak/>
        <w:t xml:space="preserve">If a graph with 18 vertices is a regular bipartite graph then how many numbers of edges will make it a regular complete bipartite graph? Justify your answer appropriately and with a diagram. </w:t>
      </w:r>
    </w:p>
    <w:p w14:paraId="11B5F1A9" w14:textId="6215546B" w:rsidR="00533586" w:rsidRPr="00A91D4C" w:rsidRDefault="00533586" w:rsidP="00533586">
      <w:pPr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A91D4C">
        <w:rPr>
          <w:rFonts w:ascii="Times New Roman" w:hAnsi="Times New Roman" w:cs="Times New Roman"/>
          <w:sz w:val="24"/>
          <w:szCs w:val="24"/>
        </w:rPr>
        <w:t>Answer:</w:t>
      </w:r>
      <w:r w:rsidR="0004073D" w:rsidRPr="00A91D4C">
        <w:rPr>
          <w:rFonts w:ascii="Times New Roman" w:hAnsi="Times New Roman" w:cs="Times New Roman"/>
          <w:sz w:val="24"/>
          <w:szCs w:val="24"/>
        </w:rPr>
        <w:t xml:space="preserve"> The total number of edges is m*n .</w:t>
      </w:r>
      <w:proofErr w:type="spellStart"/>
      <w:r w:rsidR="0004073D" w:rsidRPr="00A91D4C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="0004073D" w:rsidRPr="00A91D4C">
        <w:rPr>
          <w:rFonts w:ascii="Times New Roman" w:hAnsi="Times New Roman" w:cs="Times New Roman"/>
          <w:sz w:val="24"/>
          <w:szCs w:val="24"/>
        </w:rPr>
        <w:t xml:space="preserve"> m= number of vertices in set 1 and n is number of vertices in set 2. So; 9 vertices in each set that is m*n will be 9*9 = 81. So the total number of edges is 81.</w:t>
      </w:r>
    </w:p>
    <w:p w14:paraId="4CA33D85" w14:textId="62208D11" w:rsidR="00862EC1" w:rsidRPr="00A91D4C" w:rsidRDefault="00862EC1" w:rsidP="005E54FF">
      <w:pPr>
        <w:pStyle w:val="ListParagraph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862EC1" w:rsidRPr="00A91D4C" w:rsidSect="00D47F5A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AD819A" w14:textId="77777777" w:rsidR="00591FBB" w:rsidRDefault="00591FBB" w:rsidP="00E16F03">
      <w:pPr>
        <w:spacing w:after="0" w:line="240" w:lineRule="auto"/>
      </w:pPr>
      <w:r>
        <w:separator/>
      </w:r>
    </w:p>
  </w:endnote>
  <w:endnote w:type="continuationSeparator" w:id="0">
    <w:p w14:paraId="46D8EF08" w14:textId="77777777" w:rsidR="00591FBB" w:rsidRDefault="00591FBB" w:rsidP="00E16F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CA6D73" w14:textId="327C1165" w:rsidR="00730E8C" w:rsidRPr="00EE756A" w:rsidRDefault="00730E8C" w:rsidP="00730E8C">
    <w:pPr>
      <w:pStyle w:val="Footer"/>
      <w:rPr>
        <w:rFonts w:ascii="Times New Roman" w:hAnsi="Times New Roman" w:cs="Times New Roman"/>
        <w:sz w:val="24"/>
        <w:szCs w:val="24"/>
      </w:rPr>
    </w:pPr>
    <w:r w:rsidRPr="00EE756A">
      <w:rPr>
        <w:rFonts w:ascii="Times New Roman" w:hAnsi="Times New Roman" w:cs="Times New Roman"/>
        <w:sz w:val="24"/>
        <w:szCs w:val="24"/>
      </w:rPr>
      <w:t>Roll No: BID1900</w:t>
    </w:r>
    <w:r>
      <w:rPr>
        <w:rFonts w:ascii="Times New Roman" w:hAnsi="Times New Roman" w:cs="Times New Roman"/>
        <w:sz w:val="24"/>
        <w:szCs w:val="24"/>
      </w:rPr>
      <w:t xml:space="preserve">                                                                                                                  </w:t>
    </w:r>
    <w:sdt>
      <w:sdtPr>
        <w:rPr>
          <w:rFonts w:ascii="Times New Roman" w:hAnsi="Times New Roman" w:cs="Times New Roman"/>
          <w:sz w:val="24"/>
          <w:szCs w:val="24"/>
        </w:rPr>
        <w:id w:val="-53998119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Pr="00EE756A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EE756A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EE756A">
          <w:rPr>
            <w:rFonts w:ascii="Times New Roman" w:hAnsi="Times New Roman" w:cs="Times New Roman"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sz w:val="24"/>
            <w:szCs w:val="24"/>
          </w:rPr>
          <w:t>1</w:t>
        </w:r>
        <w:r w:rsidRPr="00EE756A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1DA0F353" w14:textId="16E0E5E8" w:rsidR="00000000" w:rsidRPr="00780792" w:rsidRDefault="00000000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35A5D" w14:textId="77777777" w:rsidR="00591FBB" w:rsidRDefault="00591FBB" w:rsidP="00E16F03">
      <w:pPr>
        <w:spacing w:after="0" w:line="240" w:lineRule="auto"/>
      </w:pPr>
      <w:r>
        <w:separator/>
      </w:r>
    </w:p>
  </w:footnote>
  <w:footnote w:type="continuationSeparator" w:id="0">
    <w:p w14:paraId="24A93EBC" w14:textId="77777777" w:rsidR="00591FBB" w:rsidRDefault="00591FBB" w:rsidP="00E16F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247F8" w14:textId="52FB4CE3" w:rsidR="00000000" w:rsidRPr="00780792" w:rsidRDefault="003E00B1" w:rsidP="00780792">
    <w:pPr>
      <w:pStyle w:val="Header"/>
      <w:jc w:val="right"/>
      <w:rPr>
        <w:rFonts w:ascii="Times New Roman" w:hAnsi="Times New Roman" w:cs="Times New Roman"/>
        <w:sz w:val="24"/>
        <w:szCs w:val="24"/>
        <w:lang w:val="en-US"/>
      </w:rPr>
    </w:pPr>
    <w:r w:rsidRPr="00780792">
      <w:rPr>
        <w:rFonts w:ascii="Times New Roman" w:hAnsi="Times New Roman" w:cs="Times New Roman"/>
        <w:sz w:val="24"/>
        <w:szCs w:val="24"/>
        <w:lang w:val="en-US"/>
      </w:rPr>
      <w:t xml:space="preserve">Date: </w:t>
    </w:r>
    <w:r w:rsidR="006C3246">
      <w:rPr>
        <w:rFonts w:ascii="Times New Roman" w:hAnsi="Times New Roman" w:cs="Times New Roman"/>
        <w:sz w:val="24"/>
        <w:szCs w:val="24"/>
        <w:lang w:val="en-US"/>
      </w:rPr>
      <w:t>0</w:t>
    </w:r>
    <w:r w:rsidR="00626A7B">
      <w:rPr>
        <w:rFonts w:ascii="Times New Roman" w:hAnsi="Times New Roman" w:cs="Times New Roman"/>
        <w:sz w:val="24"/>
        <w:szCs w:val="24"/>
        <w:lang w:val="en-US"/>
      </w:rPr>
      <w:t>6</w:t>
    </w:r>
    <w:r w:rsidR="006C3246" w:rsidRPr="00780792">
      <w:rPr>
        <w:rFonts w:ascii="Times New Roman" w:hAnsi="Times New Roman" w:cs="Times New Roman"/>
        <w:sz w:val="24"/>
        <w:szCs w:val="24"/>
        <w:lang w:val="en-US"/>
      </w:rPr>
      <w:t>/0</w:t>
    </w:r>
    <w:r w:rsidR="006C3246">
      <w:rPr>
        <w:rFonts w:ascii="Times New Roman" w:hAnsi="Times New Roman" w:cs="Times New Roman"/>
        <w:sz w:val="24"/>
        <w:szCs w:val="24"/>
        <w:lang w:val="en-US"/>
      </w:rPr>
      <w:t>7</w:t>
    </w:r>
    <w:r w:rsidR="006C3246" w:rsidRPr="00780792">
      <w:rPr>
        <w:rFonts w:ascii="Times New Roman" w:hAnsi="Times New Roman" w:cs="Times New Roman"/>
        <w:sz w:val="24"/>
        <w:szCs w:val="24"/>
        <w:lang w:val="en-US"/>
      </w:rP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16D07"/>
    <w:multiLevelType w:val="hybridMultilevel"/>
    <w:tmpl w:val="DCDA3F70"/>
    <w:lvl w:ilvl="0" w:tplc="03BC7D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C69DC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71CD9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EE05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E2DC1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D2928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7D0CE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7C36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1AE4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63CF"/>
    <w:multiLevelType w:val="hybridMultilevel"/>
    <w:tmpl w:val="446E843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141DD2"/>
    <w:multiLevelType w:val="hybridMultilevel"/>
    <w:tmpl w:val="713478E8"/>
    <w:lvl w:ilvl="0" w:tplc="D602C4D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FF2801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A7231A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5A4D7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F18775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388C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46E2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04A036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1855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A59D0"/>
    <w:multiLevelType w:val="hybridMultilevel"/>
    <w:tmpl w:val="8C44A9B0"/>
    <w:lvl w:ilvl="0" w:tplc="74F8B3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D86FD9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280D3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33C5C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55CAF3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5E496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7EE6E4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DD4853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BF6C4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6A609FB"/>
    <w:multiLevelType w:val="hybridMultilevel"/>
    <w:tmpl w:val="2924C186"/>
    <w:lvl w:ilvl="0" w:tplc="CB4474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100A9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880AA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A4CE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24B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3F085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897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FE53E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CA7B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355824"/>
    <w:multiLevelType w:val="hybridMultilevel"/>
    <w:tmpl w:val="26421ACE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5706F4"/>
    <w:multiLevelType w:val="hybridMultilevel"/>
    <w:tmpl w:val="3E6C31B2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24808"/>
    <w:multiLevelType w:val="hybridMultilevel"/>
    <w:tmpl w:val="3BD49566"/>
    <w:lvl w:ilvl="0" w:tplc="FAE860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CC2F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DA9E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E4636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3A78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9C03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588B6B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1CFE0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8CA9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9757E8"/>
    <w:multiLevelType w:val="hybridMultilevel"/>
    <w:tmpl w:val="3264B042"/>
    <w:lvl w:ilvl="0" w:tplc="749021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724F2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C805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0244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47695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6EAB9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0A55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A47E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19C7E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87918"/>
    <w:multiLevelType w:val="hybridMultilevel"/>
    <w:tmpl w:val="BEF41E74"/>
    <w:lvl w:ilvl="0" w:tplc="B4C0BC0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9A6157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DC82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CEFEF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36B6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A84F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C9ACE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012E1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74E40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B30856"/>
    <w:multiLevelType w:val="hybridMultilevel"/>
    <w:tmpl w:val="FC2CAF0E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2A02B2"/>
    <w:multiLevelType w:val="hybridMultilevel"/>
    <w:tmpl w:val="175A26BC"/>
    <w:lvl w:ilvl="0" w:tplc="7494D7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1CD35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C2E5CC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8E2A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C163D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46C0A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882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B8BEC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8019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7A2C10"/>
    <w:multiLevelType w:val="hybridMultilevel"/>
    <w:tmpl w:val="452034D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303CAF"/>
    <w:multiLevelType w:val="hybridMultilevel"/>
    <w:tmpl w:val="ABB0F12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513998"/>
    <w:multiLevelType w:val="hybridMultilevel"/>
    <w:tmpl w:val="8A58C9A2"/>
    <w:lvl w:ilvl="0" w:tplc="F27C340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216CA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2666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016202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F224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7654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6C73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6AEA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2AF9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FB0B7A"/>
    <w:multiLevelType w:val="hybridMultilevel"/>
    <w:tmpl w:val="06BE03E2"/>
    <w:lvl w:ilvl="0" w:tplc="374A68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22CCC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D0A23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78F2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8A1D8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C807B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8A1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4B824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34CED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4602E9"/>
    <w:multiLevelType w:val="hybridMultilevel"/>
    <w:tmpl w:val="BFA80E28"/>
    <w:lvl w:ilvl="0" w:tplc="50C881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418336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1E3F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7AF93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9ACBF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05C625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2ED0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9C703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88B2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814BC8"/>
    <w:multiLevelType w:val="hybridMultilevel"/>
    <w:tmpl w:val="0A024A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5C2C2C"/>
    <w:multiLevelType w:val="hybridMultilevel"/>
    <w:tmpl w:val="AAD8C712"/>
    <w:lvl w:ilvl="0" w:tplc="9B4AD1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DC2A28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F83C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EA06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34E6B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7927A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FEDB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C85D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0760F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FF5F17"/>
    <w:multiLevelType w:val="hybridMultilevel"/>
    <w:tmpl w:val="9F68C2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CE6A23"/>
    <w:multiLevelType w:val="hybridMultilevel"/>
    <w:tmpl w:val="1DE09F7A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8F13C0"/>
    <w:multiLevelType w:val="hybridMultilevel"/>
    <w:tmpl w:val="9D7299E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617B12"/>
    <w:multiLevelType w:val="hybridMultilevel"/>
    <w:tmpl w:val="739A4348"/>
    <w:lvl w:ilvl="0" w:tplc="9B42C3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A4A66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4A8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822CB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569E8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608C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396DE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2D6A6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2AA8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64272337">
    <w:abstractNumId w:val="21"/>
  </w:num>
  <w:num w:numId="2" w16cid:durableId="1056666271">
    <w:abstractNumId w:val="17"/>
  </w:num>
  <w:num w:numId="3" w16cid:durableId="746997306">
    <w:abstractNumId w:val="1"/>
  </w:num>
  <w:num w:numId="4" w16cid:durableId="942998596">
    <w:abstractNumId w:val="19"/>
  </w:num>
  <w:num w:numId="5" w16cid:durableId="968053910">
    <w:abstractNumId w:val="2"/>
  </w:num>
  <w:num w:numId="6" w16cid:durableId="1284193197">
    <w:abstractNumId w:val="0"/>
  </w:num>
  <w:num w:numId="7" w16cid:durableId="1468401105">
    <w:abstractNumId w:val="4"/>
  </w:num>
  <w:num w:numId="8" w16cid:durableId="338890347">
    <w:abstractNumId w:val="7"/>
  </w:num>
  <w:num w:numId="9" w16cid:durableId="405497171">
    <w:abstractNumId w:val="6"/>
  </w:num>
  <w:num w:numId="10" w16cid:durableId="255290192">
    <w:abstractNumId w:val="8"/>
  </w:num>
  <w:num w:numId="11" w16cid:durableId="1852065175">
    <w:abstractNumId w:val="16"/>
  </w:num>
  <w:num w:numId="12" w16cid:durableId="1738670598">
    <w:abstractNumId w:val="22"/>
  </w:num>
  <w:num w:numId="13" w16cid:durableId="2137409681">
    <w:abstractNumId w:val="11"/>
  </w:num>
  <w:num w:numId="14" w16cid:durableId="853610682">
    <w:abstractNumId w:val="3"/>
  </w:num>
  <w:num w:numId="15" w16cid:durableId="904028709">
    <w:abstractNumId w:val="20"/>
  </w:num>
  <w:num w:numId="16" w16cid:durableId="353388978">
    <w:abstractNumId w:val="5"/>
  </w:num>
  <w:num w:numId="17" w16cid:durableId="473989073">
    <w:abstractNumId w:val="12"/>
  </w:num>
  <w:num w:numId="18" w16cid:durableId="160127190">
    <w:abstractNumId w:val="13"/>
  </w:num>
  <w:num w:numId="19" w16cid:durableId="283075803">
    <w:abstractNumId w:val="10"/>
  </w:num>
  <w:num w:numId="20" w16cid:durableId="209808775">
    <w:abstractNumId w:val="9"/>
  </w:num>
  <w:num w:numId="21" w16cid:durableId="835806252">
    <w:abstractNumId w:val="14"/>
  </w:num>
  <w:num w:numId="22" w16cid:durableId="10423758">
    <w:abstractNumId w:val="15"/>
  </w:num>
  <w:num w:numId="23" w16cid:durableId="112160691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MLcwMjEzM7IwN7RQ0lEKTi0uzszPAykwqwUAV8fKFSwAAAA="/>
  </w:docVars>
  <w:rsids>
    <w:rsidRoot w:val="00683020"/>
    <w:rsid w:val="000131DD"/>
    <w:rsid w:val="0004073D"/>
    <w:rsid w:val="000B1B28"/>
    <w:rsid w:val="000D5571"/>
    <w:rsid w:val="00127530"/>
    <w:rsid w:val="00140791"/>
    <w:rsid w:val="0017032B"/>
    <w:rsid w:val="001B3FB4"/>
    <w:rsid w:val="002A114E"/>
    <w:rsid w:val="002C6D19"/>
    <w:rsid w:val="003014BE"/>
    <w:rsid w:val="003E00B1"/>
    <w:rsid w:val="00442327"/>
    <w:rsid w:val="00471139"/>
    <w:rsid w:val="004B6644"/>
    <w:rsid w:val="004E10FA"/>
    <w:rsid w:val="004E2F9B"/>
    <w:rsid w:val="0050187E"/>
    <w:rsid w:val="00533586"/>
    <w:rsid w:val="00547BE0"/>
    <w:rsid w:val="00591FBB"/>
    <w:rsid w:val="005D1003"/>
    <w:rsid w:val="005E54FF"/>
    <w:rsid w:val="00626A7B"/>
    <w:rsid w:val="006460B1"/>
    <w:rsid w:val="00675E86"/>
    <w:rsid w:val="00683020"/>
    <w:rsid w:val="006C3246"/>
    <w:rsid w:val="006D3238"/>
    <w:rsid w:val="00730E8C"/>
    <w:rsid w:val="0079558A"/>
    <w:rsid w:val="007A0465"/>
    <w:rsid w:val="007A7577"/>
    <w:rsid w:val="007F09F9"/>
    <w:rsid w:val="00825E97"/>
    <w:rsid w:val="0084656A"/>
    <w:rsid w:val="00847958"/>
    <w:rsid w:val="00862EC1"/>
    <w:rsid w:val="00865186"/>
    <w:rsid w:val="008D1C59"/>
    <w:rsid w:val="0093181D"/>
    <w:rsid w:val="009520D7"/>
    <w:rsid w:val="00962173"/>
    <w:rsid w:val="009C149E"/>
    <w:rsid w:val="00A1341B"/>
    <w:rsid w:val="00A26B14"/>
    <w:rsid w:val="00A91D4C"/>
    <w:rsid w:val="00B04CDF"/>
    <w:rsid w:val="00B271D3"/>
    <w:rsid w:val="00BA3CD2"/>
    <w:rsid w:val="00BE4EAD"/>
    <w:rsid w:val="00C1098D"/>
    <w:rsid w:val="00C4317B"/>
    <w:rsid w:val="00C75D84"/>
    <w:rsid w:val="00CB73CE"/>
    <w:rsid w:val="00CD1B71"/>
    <w:rsid w:val="00CE05BC"/>
    <w:rsid w:val="00CF2B6F"/>
    <w:rsid w:val="00CF565E"/>
    <w:rsid w:val="00D25FCD"/>
    <w:rsid w:val="00D83ACA"/>
    <w:rsid w:val="00E035C8"/>
    <w:rsid w:val="00E16F03"/>
    <w:rsid w:val="00E812D6"/>
    <w:rsid w:val="00E90AC5"/>
    <w:rsid w:val="00F32B0C"/>
    <w:rsid w:val="00FB68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693138"/>
  <w15:chartTrackingRefBased/>
  <w15:docId w15:val="{1714053A-50A1-4320-AA3D-342AF331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6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565E"/>
  </w:style>
  <w:style w:type="paragraph" w:styleId="Footer">
    <w:name w:val="footer"/>
    <w:basedOn w:val="Normal"/>
    <w:link w:val="FooterChar"/>
    <w:uiPriority w:val="99"/>
    <w:unhideWhenUsed/>
    <w:rsid w:val="00CF56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565E"/>
  </w:style>
  <w:style w:type="paragraph" w:styleId="ListParagraph">
    <w:name w:val="List Paragraph"/>
    <w:basedOn w:val="Normal"/>
    <w:uiPriority w:val="34"/>
    <w:qFormat/>
    <w:rsid w:val="00CF565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31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96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267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237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249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2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75669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0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024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404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3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395999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714">
          <w:marLeft w:val="44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85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9723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18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91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5128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06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75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02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76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72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44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3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06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300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4754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632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17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802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4152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19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4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02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10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172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17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2970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785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27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18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3960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9</TotalTime>
  <Pages>8</Pages>
  <Words>510</Words>
  <Characters>290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ksha  Garse</dc:creator>
  <cp:keywords/>
  <dc:description/>
  <cp:lastModifiedBy>Gunjan</cp:lastModifiedBy>
  <cp:revision>1</cp:revision>
  <dcterms:created xsi:type="dcterms:W3CDTF">2020-05-19T18:50:00Z</dcterms:created>
  <dcterms:modified xsi:type="dcterms:W3CDTF">2023-08-26T05:43:00Z</dcterms:modified>
</cp:coreProperties>
</file>